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p>
      <w:pPr>
        <w:pStyle w:val="BodyText"/>
      </w:pPr>
      <w:r>
        <w:t xml:space="preserve">[Date]</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São Paulo, Brazil</w:t>
      </w:r>
    </w:p>
    <w:bookmarkStart w:id="20" w:name="X14f41daece24e39bf2ef5d163a8d671ad9b92ed"/>
    <w:p>
      <w:pPr>
        <w:pStyle w:val="Heading1"/>
      </w:pPr>
      <w:r>
        <w:t xml:space="preserve">Internship Application Letter for Psychology Internship Position</w:t>
      </w:r>
    </w:p>
    <w:p>
      <w:pPr>
        <w:pStyle w:val="FirstParagraph"/>
      </w:pPr>
      <w:r>
        <w:t xml:space="preserve">Dear Hiring Manager,</w:t>
      </w:r>
    </w:p>
    <w:p>
      <w:pPr>
        <w:pStyle w:val="BodyText"/>
      </w:pPr>
      <w:r>
        <w:t xml:space="preserve">I am writing to express my enthusiastic interest in the Psychologist Internship position at [Organization Name] in São Paulo, Brazil. As a dedicated and culturally sensitive psychology student with a profound commitment to mental health advancement within the Brazilian context, I am confident that my academic foundation, practical experiences, and deep understanding of São Paulo’s unique socio-cultural landscape align perfectly with the mission of your esteemed organization. This</w:t>
      </w:r>
      <w:r>
        <w:t xml:space="preserve"> </w:t>
      </w:r>
      <w:r>
        <w:rPr>
          <w:bCs/>
          <w:b/>
        </w:rPr>
        <w:t xml:space="preserve">Internship Application Letter</w:t>
      </w:r>
      <w:r>
        <w:t xml:space="preserve"> </w:t>
      </w:r>
      <w:r>
        <w:t xml:space="preserve">serves as my formal submission for the opportunity to contribute meaningfully as a trainee</w:t>
      </w:r>
      <w:r>
        <w:t xml:space="preserve"> </w:t>
      </w:r>
      <w:r>
        <w:rPr>
          <w:bCs/>
          <w:b/>
        </w:rPr>
        <w:t xml:space="preserve">Psychologist</w:t>
      </w:r>
      <w:r>
        <w:t xml:space="preserve"> </w:t>
      </w:r>
      <w:r>
        <w:t xml:space="preserve">within one of Brazil's most dynamic healthcare environments.</w:t>
      </w:r>
    </w:p>
    <w:p>
      <w:pPr>
        <w:pStyle w:val="BodyText"/>
      </w:pPr>
      <w:r>
        <w:t xml:space="preserve">São Paulo, Brazil – home to over 22 million people in its metropolitan area – presents an unparalleled setting for psychological practice. The city’s extraordinary diversity, socioeconomic contrasts, and rapid urbanization create complex mental health challenges that demand culturally competent and adaptive interventions. Having completed my undergraduate studies in Psychology at [University Name] with a focus on community mental health, I have developed specialized knowledge relevant to the Brazilian context. My coursework included comprehensive study of the</w:t>
      </w:r>
      <w:r>
        <w:t xml:space="preserve"> </w:t>
      </w:r>
      <w:r>
        <w:rPr>
          <w:iCs/>
          <w:i/>
        </w:rPr>
        <w:t xml:space="preserve">Conselho Federal de Psicologia (CFP)</w:t>
      </w:r>
      <w:r>
        <w:t xml:space="preserve"> </w:t>
      </w:r>
      <w:r>
        <w:t xml:space="preserve">ethical guidelines, Brazilian public health policies (</w:t>
      </w:r>
      <w:r>
        <w:rPr>
          <w:iCs/>
          <w:i/>
        </w:rPr>
        <w:t xml:space="preserve">SUS - Sistema Único de Saúde</w:t>
      </w:r>
      <w:r>
        <w:t xml:space="preserve">), and psychosocial dynamics across urban populations, particularly in underrepresented communities like those found in São Paulo’s periphery. This academic grounding has equipped me to navigate the nuanced realities of mental healthcare delivery in Brazil.</w:t>
      </w:r>
    </w:p>
    <w:p>
      <w:pPr>
        <w:pStyle w:val="BodyText"/>
      </w:pPr>
      <w:r>
        <w:t xml:space="preserve">My practical experience directly prepares me for this</w:t>
      </w:r>
      <w:r>
        <w:t xml:space="preserve"> </w:t>
      </w:r>
      <w:r>
        <w:rPr>
          <w:bCs/>
          <w:b/>
        </w:rPr>
        <w:t xml:space="preserve">Internship Application Letter</w:t>
      </w:r>
      <w:r>
        <w:t xml:space="preserve"> </w:t>
      </w:r>
      <w:r>
        <w:t xml:space="preserve">opportunity. During my fieldwork at [Local Clinic/Non-Profit Name] in São Paulo’s Vila Mariana neighborhood, I provided psychological support to adolescents from low-income families, collaborating with community health agents to address trauma linked to urban violence and economic instability. This role required me to develop culturally responsive therapeutic approaches while navigating Brazil’s bilingual healthcare system (Portuguese/English). I also assisted in creating workshops on stress management for immigrant communities – a critical need given São Paulo's status as Brazil's largest destination for international migrants. These experiences solidified my understanding of how psychological services must be tailored to the specific needs of Brazilian urban populations, reinforcing why I am particularly drawn to internship opportunities within</w:t>
      </w:r>
      <w:r>
        <w:t xml:space="preserve"> </w:t>
      </w:r>
      <w:r>
        <w:rPr>
          <w:bCs/>
          <w:b/>
        </w:rPr>
        <w:t xml:space="preserve">Brazil São Paulo</w:t>
      </w:r>
      <w:r>
        <w:t xml:space="preserve"> </w:t>
      </w:r>
      <w:r>
        <w:t xml:space="preserve">settings.</w:t>
      </w:r>
    </w:p>
    <w:p>
      <w:pPr>
        <w:pStyle w:val="BodyText"/>
      </w:pPr>
      <w:r>
        <w:t xml:space="preserve">I am especially impressed by [Organization Name]’s innovative work in [mention specific program or initiative, e.g., "trauma-informed care for refugees" or "mental health education in public schools"]. Your organization’s commitment to bridging the gap between academic psychology and community needs resonates deeply with my professional values. I am eager to learn from your experienced team while contributing my skills in psychological assessment, counseling techniques, and program evaluation. My proficiency in Portuguese (C1 level) ensures seamless communication within clinical settings across Brazil São Paulo, and I am proficient in using Brazilian-specific diagnostic tools like the</w:t>
      </w:r>
      <w:r>
        <w:t xml:space="preserve"> </w:t>
      </w:r>
      <w:r>
        <w:rPr>
          <w:iCs/>
          <w:i/>
        </w:rPr>
        <w:t xml:space="preserve">Diagnóstico de Doenças Mentais - CID-10</w:t>
      </w:r>
      <w:r>
        <w:t xml:space="preserve">. Furthermore, I have completed training in crisis intervention protocols aligned with Brazil’s National Mental Health Policy (</w:t>
      </w:r>
      <w:r>
        <w:rPr>
          <w:iCs/>
          <w:i/>
        </w:rPr>
        <w:t xml:space="preserve">Política Nacional de Saúde Mental</w:t>
      </w:r>
      <w:r>
        <w:t xml:space="preserve">), preparing me to support patients during critical moments.</w:t>
      </w:r>
    </w:p>
    <w:p>
      <w:pPr>
        <w:pStyle w:val="BodyText"/>
      </w:pPr>
      <w:r>
        <w:t xml:space="preserve">The significance of this internship cannot be overstated for my development as a future</w:t>
      </w:r>
      <w:r>
        <w:t xml:space="preserve"> </w:t>
      </w:r>
      <w:r>
        <w:rPr>
          <w:bCs/>
          <w:b/>
        </w:rPr>
        <w:t xml:space="preserve">Psychologist</w:t>
      </w:r>
      <w:r>
        <w:t xml:space="preserve">. São Paulo’s complex urban environment serves as an unparalleled training ground where I can refine my clinical skills while addressing systemic challenges like healthcare accessibility disparities, stigma around mental health, and the psychological impact of Brazil’s socioeconomic inequalities. My academic research focused on "Mental Health Barriers in Low-Income São Paulo Neighborhoods" further demonstrates my commitment to this field. I am prepared to dedicate myself fully to the</w:t>
      </w:r>
      <w:r>
        <w:t xml:space="preserve"> </w:t>
      </w:r>
      <w:r>
        <w:rPr>
          <w:bCs/>
          <w:b/>
        </w:rPr>
        <w:t xml:space="preserve">Internship Application Letter</w:t>
      </w:r>
      <w:r>
        <w:t xml:space="preserve"> </w:t>
      </w:r>
      <w:r>
        <w:t xml:space="preserve">responsibilities – including patient intake, therapeutic support under supervision, documentation compliance with Brazilian regulations, and collaborative community outreach initiatives.</w:t>
      </w:r>
    </w:p>
    <w:p>
      <w:pPr>
        <w:pStyle w:val="BodyText"/>
      </w:pPr>
      <w:r>
        <w:t xml:space="preserve">I understand that psychology internships in Brazil require not only clinical readiness but also cultural humility. I have actively engaged with São Paulo’s diverse communities through volunteer work at [Specific Organization], where I supported LGBTQ+ youth groups and elderly populations facing social isolation. These experiences taught me to respect Brazil’s rich cultural tapestry while recognizing how identity, class, and location influence mental health outcomes. For instance, working with Afro-Brazilian community leaders in the Cidade Tiradentes district highlighted how historical marginalization impacts psychological well-being – a critical insight for any</w:t>
      </w:r>
      <w:r>
        <w:t xml:space="preserve"> </w:t>
      </w:r>
      <w:r>
        <w:rPr>
          <w:bCs/>
          <w:b/>
        </w:rPr>
        <w:t xml:space="preserve">Psychologist</w:t>
      </w:r>
      <w:r>
        <w:t xml:space="preserve"> </w:t>
      </w:r>
      <w:r>
        <w:t xml:space="preserve">serving in São Paulo.</w:t>
      </w:r>
    </w:p>
    <w:p>
      <w:pPr>
        <w:pStyle w:val="BodyText"/>
      </w:pPr>
      <w:r>
        <w:t xml:space="preserve">In my application for this position, I emphasize that my motivation extends beyond professional development. I am deeply committed to contributing to Brazil’s mental health advancement through evidence-based practices rooted in local realities. The opportunity to train under your organization’s guidance would allow me to apply theoretical knowledge within a framework that values both Brazilian ethical standards and global psychological best practices. As someone who has witnessed firsthand the transformative power of accessible mental healthcare during my time in São Paulo, I am eager to bring my passion and skills to [Organization Name]’s mission-driven work.</w:t>
      </w:r>
    </w:p>
    <w:p>
      <w:pPr>
        <w:pStyle w:val="BodyText"/>
      </w:pPr>
      <w:r>
        <w:t xml:space="preserve">I welcome the opportunity to discuss how my qualifications align with your internship program’s goals. Thank you for considering this</w:t>
      </w:r>
      <w:r>
        <w:t xml:space="preserve"> </w:t>
      </w:r>
      <w:r>
        <w:rPr>
          <w:bCs/>
          <w:b/>
        </w:rPr>
        <w:t xml:space="preserve">Internship Application Letter</w:t>
      </w:r>
      <w:r>
        <w:t xml:space="preserve"> </w:t>
      </w:r>
      <w:r>
        <w:t xml:space="preserve">for the Psychologist Internship position in Brazil São Paulo. I am available at your convenience for an interview and have attached my resume and academic transcripts for your review. I look forward to contributing meaningfully to [Organization Name]’s impactful work within Brazil’s most vibrant city.</w:t>
      </w:r>
    </w:p>
    <w:p>
      <w:pPr>
        <w:pStyle w:val="BodyText"/>
      </w:pPr>
      <w:r>
        <w:t xml:space="preserve">Sincerely,</w:t>
      </w:r>
    </w:p>
    <w:p>
      <w:pPr>
        <w:pStyle w:val="BodyText"/>
      </w:pPr>
      <w:r>
        <w:br/>
      </w: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 in São Paulo, Brazil</dc:title>
  <dc:creator/>
  <dc:language>en</dc:language>
  <cp:keywords/>
  <dcterms:created xsi:type="dcterms:W3CDTF">2026-07-25T00:01:26Z</dcterms:created>
  <dcterms:modified xsi:type="dcterms:W3CDTF">2026-07-25T00:01:26Z</dcterms:modified>
</cp:coreProperties>
</file>

<file path=docProps/custom.xml><?xml version="1.0" encoding="utf-8"?>
<Properties xmlns="http://schemas.openxmlformats.org/officeDocument/2006/custom-properties" xmlns:vt="http://schemas.openxmlformats.org/officeDocument/2006/docPropsVTypes"/>
</file>